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04DAA" w:rsidRDefault="0075755E">
      <w:pPr>
        <w:pStyle w:val="Title"/>
      </w:pPr>
      <w:r>
        <w:t xml:space="preserve">STAC67 </w:t>
      </w:r>
      <w:r w:rsidR="001D22C0">
        <w:t>Case Study: Describing the behavior of Housing Values</w:t>
      </w:r>
    </w:p>
    <w:p w:rsidR="001D22C0" w:rsidRDefault="001D22C0" w:rsidP="001D22C0">
      <w:pPr>
        <w:pStyle w:val="NormalWeb"/>
        <w:spacing w:before="0" w:beforeAutospacing="0" w:after="0" w:afterAutospacing="0"/>
        <w:ind w:left="1440"/>
        <w:rPr>
          <w:rFonts w:ascii="Arial" w:hAnsi="Arial" w:cs="Arial"/>
          <w:color w:val="000000"/>
          <w:sz w:val="22"/>
          <w:szCs w:val="22"/>
        </w:rPr>
      </w:pPr>
      <w:r>
        <w:rPr>
          <w:rFonts w:ascii="Arial" w:hAnsi="Arial" w:cs="Arial"/>
          <w:color w:val="000000"/>
          <w:sz w:val="22"/>
          <w:szCs w:val="22"/>
        </w:rPr>
        <w:t xml:space="preserve">Group 15: </w:t>
      </w:r>
      <w:proofErr w:type="spellStart"/>
      <w:r>
        <w:rPr>
          <w:rFonts w:ascii="Arial" w:hAnsi="Arial" w:cs="Arial"/>
          <w:color w:val="000000"/>
          <w:sz w:val="22"/>
          <w:szCs w:val="22"/>
        </w:rPr>
        <w:t>Yiu-meng</w:t>
      </w:r>
      <w:proofErr w:type="spellEnd"/>
      <w:r>
        <w:rPr>
          <w:rFonts w:ascii="Arial" w:hAnsi="Arial" w:cs="Arial"/>
          <w:color w:val="000000"/>
          <w:sz w:val="22"/>
          <w:szCs w:val="22"/>
        </w:rPr>
        <w:t xml:space="preserve"> Choi 1003488923, Dwight Sampson 1002094627, </w:t>
      </w:r>
      <w:proofErr w:type="spellStart"/>
      <w:r>
        <w:rPr>
          <w:rFonts w:ascii="Arial" w:hAnsi="Arial" w:cs="Arial"/>
          <w:color w:val="000000"/>
          <w:sz w:val="22"/>
          <w:szCs w:val="22"/>
        </w:rPr>
        <w:t>Yuting</w:t>
      </w:r>
      <w:proofErr w:type="spellEnd"/>
      <w:r>
        <w:rPr>
          <w:rFonts w:ascii="Arial" w:hAnsi="Arial" w:cs="Arial"/>
          <w:color w:val="000000"/>
          <w:sz w:val="22"/>
          <w:szCs w:val="22"/>
        </w:rPr>
        <w:t xml:space="preserve"> Wang 1003340333</w:t>
      </w:r>
    </w:p>
    <w:p w:rsidR="00104DAA" w:rsidRDefault="001D22C0" w:rsidP="001D22C0">
      <w:pPr>
        <w:pStyle w:val="NormalWeb"/>
        <w:spacing w:before="0" w:beforeAutospacing="0" w:after="0" w:afterAutospacing="0"/>
        <w:ind w:left="2880" w:firstLine="720"/>
      </w:pPr>
      <w:r>
        <w:t xml:space="preserve"> </w:t>
      </w:r>
      <w:r w:rsidR="000B7126">
        <w:t>April 1, 2019</w:t>
      </w:r>
    </w:p>
    <w:p w:rsidR="007F476F" w:rsidRDefault="007F476F">
      <w:pPr>
        <w:pStyle w:val="Heading2"/>
      </w:pPr>
      <w:bookmarkStart w:id="0" w:name="background-and-significance"/>
      <w:bookmarkEnd w:id="0"/>
    </w:p>
    <w:p w:rsidR="007F476F" w:rsidRDefault="007F476F">
      <w:pPr>
        <w:pStyle w:val="Heading2"/>
      </w:pPr>
    </w:p>
    <w:p w:rsidR="007F476F" w:rsidRDefault="007F476F">
      <w:pPr>
        <w:pStyle w:val="Heading2"/>
      </w:pPr>
    </w:p>
    <w:p w:rsidR="007F476F" w:rsidRDefault="007F476F">
      <w:pPr>
        <w:pStyle w:val="Heading2"/>
      </w:pPr>
    </w:p>
    <w:p w:rsidR="007F476F" w:rsidRDefault="007F476F">
      <w:pPr>
        <w:pStyle w:val="Heading2"/>
      </w:pPr>
    </w:p>
    <w:p w:rsidR="007F476F" w:rsidRDefault="007F476F">
      <w:pPr>
        <w:pStyle w:val="Heading2"/>
      </w:pPr>
    </w:p>
    <w:p w:rsidR="007F476F" w:rsidRDefault="007F476F">
      <w:pPr>
        <w:pStyle w:val="Heading2"/>
      </w:pPr>
    </w:p>
    <w:p w:rsidR="007F476F" w:rsidRDefault="007F476F">
      <w:pPr>
        <w:pStyle w:val="Heading2"/>
      </w:pPr>
    </w:p>
    <w:p w:rsidR="007F476F" w:rsidRDefault="007F476F">
      <w:pPr>
        <w:pStyle w:val="Heading2"/>
      </w:pPr>
    </w:p>
    <w:p w:rsidR="007F476F" w:rsidRDefault="007F476F">
      <w:pPr>
        <w:pStyle w:val="Heading2"/>
      </w:pPr>
    </w:p>
    <w:p w:rsidR="007F476F" w:rsidRDefault="007F476F">
      <w:pPr>
        <w:pStyle w:val="Heading2"/>
      </w:pPr>
    </w:p>
    <w:p w:rsidR="007F476F" w:rsidRDefault="007F476F">
      <w:pPr>
        <w:pStyle w:val="Heading2"/>
      </w:pPr>
    </w:p>
    <w:p w:rsidR="007F476F" w:rsidRDefault="007F476F">
      <w:pPr>
        <w:pStyle w:val="Heading2"/>
      </w:pPr>
    </w:p>
    <w:p w:rsidR="007F476F" w:rsidRDefault="007F476F">
      <w:pPr>
        <w:pStyle w:val="Heading2"/>
      </w:pPr>
    </w:p>
    <w:p w:rsidR="007F476F" w:rsidRDefault="007F476F">
      <w:pPr>
        <w:pStyle w:val="Heading2"/>
      </w:pPr>
    </w:p>
    <w:p w:rsidR="007F476F" w:rsidRDefault="007F476F">
      <w:pPr>
        <w:pStyle w:val="Heading2"/>
      </w:pPr>
    </w:p>
    <w:p w:rsidR="007F476F" w:rsidRDefault="007F476F">
      <w:pPr>
        <w:pStyle w:val="Heading2"/>
      </w:pPr>
    </w:p>
    <w:p w:rsidR="007F476F" w:rsidRDefault="007F476F">
      <w:pPr>
        <w:pStyle w:val="Heading2"/>
      </w:pPr>
    </w:p>
    <w:p w:rsidR="001D22C0" w:rsidRDefault="001D22C0">
      <w:pPr>
        <w:pStyle w:val="Heading2"/>
      </w:pPr>
    </w:p>
    <w:p w:rsidR="001D22C0" w:rsidRDefault="001D22C0">
      <w:pPr>
        <w:pStyle w:val="Heading2"/>
      </w:pPr>
    </w:p>
    <w:p w:rsidR="001D22C0" w:rsidRDefault="001D22C0">
      <w:pPr>
        <w:pStyle w:val="Heading2"/>
      </w:pPr>
    </w:p>
    <w:p w:rsidR="001D22C0" w:rsidRDefault="001D22C0">
      <w:pPr>
        <w:pStyle w:val="Heading2"/>
      </w:pPr>
    </w:p>
    <w:p w:rsidR="00104DAA" w:rsidRDefault="000B7126">
      <w:pPr>
        <w:pStyle w:val="Heading2"/>
      </w:pPr>
      <w:bookmarkStart w:id="1" w:name="_GoBack"/>
      <w:bookmarkEnd w:id="1"/>
      <w:r>
        <w:lastRenderedPageBreak/>
        <w:t>Background and Significance</w:t>
      </w:r>
    </w:p>
    <w:p w:rsidR="007F476F" w:rsidRDefault="000B7126" w:rsidP="00D27A29">
      <w:pPr>
        <w:pStyle w:val="FirstParagraph"/>
      </w:pPr>
      <w:r>
        <w:t xml:space="preserve">The housing market has for a long time been an important topic of discussion among homebuyers and real estate owners. According to RBC’s annual homeownership poll, 50 per cent of those aged between 18 and 34 claimed they were likely to purchase within the </w:t>
      </w:r>
      <w:r>
        <w:t>next year (Powell, 2018). However, there is still the obstacle of being able to afford a house for potential buyers. It is not much of a secret to many that house pricing has gone up drastically from many years ago. In fact, in the United States, 41 states</w:t>
      </w:r>
      <w:r>
        <w:t xml:space="preserve"> have seen median housing price rise from 2007 to 2017 (Digg, 2018). Currently, the median home value in the United States is $226,300, which is up 7.2 per cent from the previous year (“United States Home Prices &amp; Values”, 2019). There are several factors </w:t>
      </w:r>
      <w:r>
        <w:t>which may be attributed to house pricing. Here we propose a model to accurately predict the median value of homes in Boston suburbs. If the median pricing of houses can be predicted, then that would give helpful insights to potential buyers, and for real e</w:t>
      </w:r>
      <w:r>
        <w:t>state investors. It may also be used to help understand drastic shifts in house pricing, known as housing bubbles, which can damage the economy (Kenton, 2018).</w:t>
      </w:r>
      <w:bookmarkStart w:id="2" w:name="explantory-data-analysis"/>
      <w:bookmarkEnd w:id="2"/>
    </w:p>
    <w:p w:rsidR="00D27A29" w:rsidRDefault="00D27A29" w:rsidP="00D27A29">
      <w:pPr>
        <w:pStyle w:val="BodyText"/>
      </w:pPr>
    </w:p>
    <w:p w:rsidR="00D27A29" w:rsidRDefault="00D27A29" w:rsidP="00D27A29">
      <w:pPr>
        <w:pStyle w:val="BodyText"/>
      </w:pPr>
    </w:p>
    <w:p w:rsidR="00D27A29" w:rsidRPr="00D27A29" w:rsidRDefault="00D27A29" w:rsidP="00D27A29">
      <w:pPr>
        <w:pStyle w:val="BodyText"/>
      </w:pPr>
    </w:p>
    <w:p w:rsidR="007F476F" w:rsidRDefault="007F476F">
      <w:pPr>
        <w:pStyle w:val="Heading1"/>
      </w:pPr>
    </w:p>
    <w:p w:rsidR="007F476F" w:rsidRDefault="007F476F" w:rsidP="007F476F">
      <w:pPr>
        <w:pStyle w:val="BodyText"/>
      </w:pPr>
    </w:p>
    <w:p w:rsidR="007F476F" w:rsidRDefault="007F476F" w:rsidP="007F476F">
      <w:pPr>
        <w:pStyle w:val="BodyText"/>
      </w:pPr>
    </w:p>
    <w:p w:rsidR="007F476F" w:rsidRDefault="007F476F">
      <w:pPr>
        <w:pStyle w:val="Heading1"/>
      </w:pPr>
    </w:p>
    <w:p w:rsidR="007F476F" w:rsidRDefault="007F476F">
      <w:pPr>
        <w:pStyle w:val="Heading1"/>
      </w:pPr>
      <w:r>
        <w:br/>
      </w:r>
    </w:p>
    <w:p w:rsidR="007F476F" w:rsidRDefault="007F476F">
      <w:pPr>
        <w:pStyle w:val="Heading1"/>
      </w:pPr>
    </w:p>
    <w:p w:rsidR="007F476F" w:rsidRPr="007F476F" w:rsidRDefault="007F476F" w:rsidP="007F476F">
      <w:pPr>
        <w:pStyle w:val="BodyText"/>
      </w:pPr>
    </w:p>
    <w:p w:rsidR="00104DAA" w:rsidRDefault="000B7126">
      <w:pPr>
        <w:pStyle w:val="Heading1"/>
      </w:pPr>
      <w:r>
        <w:lastRenderedPageBreak/>
        <w:t>Expl</w:t>
      </w:r>
      <w:r w:rsidR="00771F6A">
        <w:t>ora</w:t>
      </w:r>
      <w:r>
        <w:t>tory Data Analysis</w:t>
      </w:r>
    </w:p>
    <w:p w:rsidR="00104DAA" w:rsidRDefault="000B7126">
      <w:pPr>
        <w:pStyle w:val="Heading2"/>
      </w:pPr>
      <w:bookmarkStart w:id="3" w:name="per-capita-crime-rate-by-town-is-the-amo"/>
      <w:bookmarkEnd w:id="3"/>
      <w:r>
        <w:t>Per capita crime rate by town is the amount of crime that happens for each person in town.</w:t>
      </w:r>
    </w:p>
    <w:p w:rsidR="00104DAA" w:rsidRDefault="000B7126">
      <w:pPr>
        <w:pStyle w:val="FirstParagraph"/>
      </w:pPr>
      <w:r>
        <w:t>This is important as areas that higher crime rates tend to be viewed as und</w:t>
      </w:r>
      <w:r>
        <w:t>esirable places to live. Proportion of residential land zoned for lots over 25 000 sq.ft(PRL) This is the fraction of residential land that has a lot size of over 25000 sq.ft. The average size of an American home in 2015 was 2687 sq.ft (Geffner), so it sta</w:t>
      </w:r>
      <w:r>
        <w:t xml:space="preserve">nd to reason that any lot significantly larger than 2687 sq.ft is massive. More land a property has the more value the property obtains. </w:t>
      </w:r>
    </w:p>
    <w:p w:rsidR="00104DAA" w:rsidRDefault="000B7126">
      <w:pPr>
        <w:pStyle w:val="Heading2"/>
      </w:pPr>
      <w:bookmarkStart w:id="4" w:name="proportion-of-non-retail-business-acres-"/>
      <w:bookmarkEnd w:id="4"/>
      <w:r>
        <w:t>Proportion of non-retail business acres per town (PNB)</w:t>
      </w:r>
    </w:p>
    <w:p w:rsidR="00104DAA" w:rsidRDefault="000B7126">
      <w:pPr>
        <w:pStyle w:val="FirstParagraph"/>
      </w:pPr>
      <w:r>
        <w:t xml:space="preserve">This is the amount of land that is currently occupied by businesses that are not in retail. This may be important as one </w:t>
      </w:r>
      <w:r>
        <w:t xml:space="preserve">considerations home </w:t>
      </w:r>
      <w:proofErr w:type="gramStart"/>
      <w:r>
        <w:t>buyers</w:t>
      </w:r>
      <w:proofErr w:type="gramEnd"/>
      <w:r>
        <w:t xml:space="preserve"> often make when purchasing a home is whether a home is close to amenities like groceries (Williams, 2014). </w:t>
      </w:r>
    </w:p>
    <w:p w:rsidR="00104DAA" w:rsidRDefault="000B7126">
      <w:pPr>
        <w:pStyle w:val="Heading2"/>
      </w:pPr>
      <w:bookmarkStart w:id="5" w:name="charles-river-dummy-variable-crd"/>
      <w:bookmarkEnd w:id="5"/>
      <w:r>
        <w:t>Charles River dummy variable (CRD)</w:t>
      </w:r>
    </w:p>
    <w:p w:rsidR="00104DAA" w:rsidRDefault="000B7126">
      <w:pPr>
        <w:pStyle w:val="FirstParagraph"/>
      </w:pPr>
      <w:r>
        <w:t>This is an indicator variable determining whether or not a home is near the Charles river. Zero indicates the home is not near the Charles River, while one indicates othe</w:t>
      </w:r>
      <w:r>
        <w:t>rwise.</w:t>
      </w:r>
    </w:p>
    <w:p w:rsidR="00104DAA" w:rsidRDefault="000B7126">
      <w:pPr>
        <w:pStyle w:val="Heading2"/>
      </w:pPr>
      <w:bookmarkStart w:id="6" w:name="nitric-oxide-concentration-parts-per-10-"/>
      <w:bookmarkEnd w:id="6"/>
      <w:r>
        <w:t>Nitric oxide concentration (parts per 10 million) (NOC)</w:t>
      </w:r>
    </w:p>
    <w:p w:rsidR="00104DAA" w:rsidRDefault="000B7126">
      <w:pPr>
        <w:pStyle w:val="FirstParagraph"/>
      </w:pPr>
      <w:r>
        <w:t>The higher concentration of nitric oxide represents more air pollution in the area. This is important as high air pollution levels can cause health problems.</w:t>
      </w:r>
    </w:p>
    <w:p w:rsidR="00104DAA" w:rsidRDefault="000B7126">
      <w:pPr>
        <w:pStyle w:val="Heading2"/>
      </w:pPr>
      <w:bookmarkStart w:id="7" w:name="average-number-of-rooms-per-dwelling-nrb"/>
      <w:bookmarkEnd w:id="7"/>
      <w:r>
        <w:t>Average Number of rooms per dwellin</w:t>
      </w:r>
      <w:r>
        <w:t>g (NRB)</w:t>
      </w:r>
    </w:p>
    <w:p w:rsidR="00104DAA" w:rsidRDefault="000B7126">
      <w:pPr>
        <w:pStyle w:val="FirstParagraph"/>
      </w:pPr>
      <w:r>
        <w:t>The average number of rooms may affect the home value since adding rooms can meet more demands of people.</w:t>
      </w:r>
    </w:p>
    <w:p w:rsidR="00104DAA" w:rsidRDefault="000B7126">
      <w:pPr>
        <w:pStyle w:val="Heading2"/>
      </w:pPr>
      <w:bookmarkStart w:id="8" w:name="proportion-of-owner-occupied-units-built"/>
      <w:bookmarkEnd w:id="8"/>
      <w:r>
        <w:t>Proportion of owner occupied units built prior to 1940 (POO)</w:t>
      </w:r>
    </w:p>
    <w:p w:rsidR="00104DAA" w:rsidRDefault="000B7126">
      <w:pPr>
        <w:pStyle w:val="FirstParagraph"/>
      </w:pPr>
      <w:r>
        <w:t>The proportion of owner-occupied units built prior to 1940 represents the percent</w:t>
      </w:r>
      <w:r>
        <w:t xml:space="preserve">age of the old houses that built before 1940. This is an essential measurement since the houses’ age may influence their price. (Hardle and Simar, 2007) </w:t>
      </w:r>
    </w:p>
    <w:p w:rsidR="00104DAA" w:rsidRDefault="000B7126">
      <w:pPr>
        <w:pStyle w:val="Heading2"/>
      </w:pPr>
      <w:bookmarkStart w:id="9" w:name="weighted-distances-to-five-boston-employ"/>
      <w:bookmarkEnd w:id="9"/>
      <w:r>
        <w:t>Weighted distances to five Boston employment centres (WBE)</w:t>
      </w:r>
    </w:p>
    <w:p w:rsidR="00104DAA" w:rsidRDefault="000B7126">
      <w:pPr>
        <w:pStyle w:val="FirstParagraph"/>
      </w:pPr>
      <w:r>
        <w:t>The weighted distances to five Boston employment centres measure the distance between the living places and the five m</w:t>
      </w:r>
      <w:r>
        <w:t>ain working places in Boston. This may be important as most people like to live close to their place of work.</w:t>
      </w:r>
    </w:p>
    <w:p w:rsidR="00104DAA" w:rsidRDefault="000B7126">
      <w:pPr>
        <w:pStyle w:val="Heading2"/>
      </w:pPr>
      <w:bookmarkStart w:id="10" w:name="index-of-accessibility-to-radial-highway"/>
      <w:bookmarkEnd w:id="10"/>
      <w:r>
        <w:lastRenderedPageBreak/>
        <w:t>Index of accessibility to radial highways (RAD)</w:t>
      </w:r>
    </w:p>
    <w:p w:rsidR="00104DAA" w:rsidRDefault="000B7126">
      <w:pPr>
        <w:pStyle w:val="FirstParagraph"/>
      </w:pPr>
      <w:r>
        <w:t>Index of accessibility to radial highways is the normal of radial highways that are close are in t</w:t>
      </w:r>
      <w:r>
        <w:t>he town. Radial highways are highways that lead to urban centres.</w:t>
      </w:r>
    </w:p>
    <w:p w:rsidR="00104DAA" w:rsidRDefault="000B7126">
      <w:pPr>
        <w:pStyle w:val="Heading2"/>
      </w:pPr>
      <w:bookmarkStart w:id="11" w:name="full-value-property-tax-rate-per-10000fp"/>
      <w:bookmarkEnd w:id="11"/>
      <w:r>
        <w:t>Full-value property-tax rate per 10000(FPT)</w:t>
      </w:r>
    </w:p>
    <w:p w:rsidR="00104DAA" w:rsidRDefault="000B7126">
      <w:pPr>
        <w:pStyle w:val="FirstParagraph"/>
      </w:pPr>
      <w:r>
        <w:t xml:space="preserve">Full-value property-tax rate per 10000 is the amount of tax you have to pay per $10000 of house worth. This might have an effect on housing value </w:t>
      </w:r>
      <w:r>
        <w:t>because there may be more accessible public services in the area</w:t>
      </w:r>
    </w:p>
    <w:p w:rsidR="00104DAA" w:rsidRDefault="000B7126">
      <w:pPr>
        <w:pStyle w:val="Heading2"/>
      </w:pPr>
      <w:bookmarkStart w:id="12" w:name="pupil-teacher-ratio-by-town-ptr"/>
      <w:bookmarkEnd w:id="12"/>
      <w:r>
        <w:t>Pupil-teacher ratio by town (PTR)</w:t>
      </w:r>
    </w:p>
    <w:p w:rsidR="00104DAA" w:rsidRDefault="000B7126">
      <w:pPr>
        <w:pStyle w:val="FirstParagraph"/>
      </w:pPr>
      <w:r>
        <w:t>The number of students per teacher in the town. This is important to measure because education can be a factor into housing value</w:t>
      </w:r>
    </w:p>
    <w:p w:rsidR="00104DAA" w:rsidRDefault="000B7126">
      <w:pPr>
        <w:pStyle w:val="Heading2"/>
      </w:pPr>
      <w:bookmarkStart w:id="13" w:name="b---0.632-where-b-is-the-proportion-of-a"/>
      <w:bookmarkEnd w:id="13"/>
      <w:r>
        <w:t xml:space="preserve">1000(B - 0.63)2 where B is </w:t>
      </w:r>
      <w:r>
        <w:t>the proportion of African Americans by town (PAA)</w:t>
      </w:r>
    </w:p>
    <w:p w:rsidR="00104DAA" w:rsidRDefault="000B7126">
      <w:pPr>
        <w:pStyle w:val="FirstParagraph"/>
      </w:pPr>
      <w:r>
        <w:t>The proportion of african americans by town is the number of african americans over the the number of people in the town meaning that the higher the proportion of african americans the lower the housing value</w:t>
      </w:r>
    </w:p>
    <w:p w:rsidR="00104DAA" w:rsidRDefault="000B7126">
      <w:pPr>
        <w:pStyle w:val="Heading2"/>
      </w:pPr>
      <w:bookmarkStart w:id="14" w:name="a-numeric-vector-of-percentage-values-of"/>
      <w:bookmarkEnd w:id="14"/>
      <w:r>
        <w:t xml:space="preserve">A numeric vector of percentage values of lower </w:t>
      </w:r>
      <w:r>
        <w:t>status population (PLP)</w:t>
      </w:r>
    </w:p>
    <w:p w:rsidR="00104DAA" w:rsidRDefault="000B7126">
      <w:pPr>
        <w:pStyle w:val="FirstParagraph"/>
      </w:pPr>
      <w:r>
        <w:t>The percentage of lower status population the percentage of population that is poor in the area</w:t>
      </w:r>
    </w:p>
    <w:p w:rsidR="00104DAA" w:rsidRDefault="000B7126">
      <w:pPr>
        <w:pStyle w:val="SourceCode"/>
      </w:pPr>
      <w:r>
        <w:rPr>
          <w:rStyle w:val="CommentTok"/>
        </w:rPr>
        <w:t>#determine any correlation between variables</w:t>
      </w:r>
      <w:r>
        <w:br/>
      </w:r>
      <w:r>
        <w:rPr>
          <w:rStyle w:val="NormalTok"/>
        </w:rPr>
        <w:t>varCor0 &lt;-</w:t>
      </w:r>
      <w:r>
        <w:rPr>
          <w:rStyle w:val="StringTok"/>
        </w:rPr>
        <w:t xml:space="preserve"> </w:t>
      </w:r>
      <w:r>
        <w:rPr>
          <w:rStyle w:val="KeywordTok"/>
        </w:rPr>
        <w:t>cor</w:t>
      </w:r>
      <w:r>
        <w:rPr>
          <w:rStyle w:val="NormalTok"/>
        </w:rPr>
        <w:t>(bostonhousing)</w:t>
      </w:r>
      <w:r>
        <w:br/>
      </w:r>
      <w:r>
        <w:rPr>
          <w:rStyle w:val="NormalTok"/>
        </w:rPr>
        <w:t>varCor0</w:t>
      </w:r>
    </w:p>
    <w:p w:rsidR="00104DAA" w:rsidRDefault="000B7126">
      <w:pPr>
        <w:pStyle w:val="SourceCode"/>
      </w:pPr>
      <w:r>
        <w:rPr>
          <w:rStyle w:val="VerbatimChar"/>
        </w:rPr>
        <w:t>##             PCC         PRL         PNB          C</w:t>
      </w:r>
      <w:r>
        <w:rPr>
          <w:rStyle w:val="VerbatimChar"/>
        </w:rPr>
        <w:t>RD         NOC</w:t>
      </w:r>
      <w:r>
        <w:br/>
      </w:r>
      <w:r>
        <w:rPr>
          <w:rStyle w:val="VerbatimChar"/>
        </w:rPr>
        <w:t>## PCC  1.00000000 -0.20046922  0.40658341 -0.055891582  0.42097171</w:t>
      </w:r>
      <w:r>
        <w:br/>
      </w:r>
      <w:r>
        <w:rPr>
          <w:rStyle w:val="VerbatimChar"/>
        </w:rPr>
        <w:t>## PRL -0.20046922  1.00000000 -0.53382819 -0.042696719 -0.51660371</w:t>
      </w:r>
      <w:r>
        <w:br/>
      </w:r>
      <w:r>
        <w:rPr>
          <w:rStyle w:val="VerbatimChar"/>
        </w:rPr>
        <w:t>## PNB  0.40658341 -0.53382819  1.00000000  0.062938027  0.76365145</w:t>
      </w:r>
      <w:r>
        <w:br/>
      </w:r>
      <w:r>
        <w:rPr>
          <w:rStyle w:val="VerbatimChar"/>
        </w:rPr>
        <w:t>## CRD -0.05589158 -0.04269672  0.06293803  1.000000000  0.09120281</w:t>
      </w:r>
      <w:r>
        <w:br/>
      </w:r>
      <w:r>
        <w:rPr>
          <w:rStyle w:val="VerbatimChar"/>
        </w:rPr>
        <w:t>## NOC  0.42097171 -0.51660371  0.76365145  0.091202807  1.00000000</w:t>
      </w:r>
      <w:r>
        <w:br/>
      </w:r>
      <w:r>
        <w:rPr>
          <w:rStyle w:val="VerbatimChar"/>
        </w:rPr>
        <w:t>## NRB -0.21924670  0.31199059 -0.39167585  0.091251225 -0.30218819</w:t>
      </w:r>
      <w:r>
        <w:br/>
      </w:r>
      <w:r>
        <w:rPr>
          <w:rStyle w:val="VerbatimChar"/>
        </w:rPr>
        <w:t>## POO  0.35273425 -0.56953734  0.64477851  0.086517</w:t>
      </w:r>
      <w:r>
        <w:rPr>
          <w:rStyle w:val="VerbatimChar"/>
        </w:rPr>
        <w:t>774  0.73147010</w:t>
      </w:r>
      <w:r>
        <w:br/>
      </w:r>
      <w:r>
        <w:rPr>
          <w:rStyle w:val="VerbatimChar"/>
        </w:rPr>
        <w:t>## WBE -0.37967009  0.66440822 -0.70802699 -0.099175780 -0.76923011</w:t>
      </w:r>
      <w:r>
        <w:br/>
      </w:r>
      <w:r>
        <w:rPr>
          <w:rStyle w:val="VerbatimChar"/>
        </w:rPr>
        <w:t>## RAD  0.62550515 -0.31194783  0.59512927 -0.007368241  0.61144056</w:t>
      </w:r>
      <w:r>
        <w:br/>
      </w:r>
      <w:r>
        <w:rPr>
          <w:rStyle w:val="VerbatimChar"/>
        </w:rPr>
        <w:t>## FPT  0.58276431 -0.31456332  0.72076018 -0.035586518  0.66802320</w:t>
      </w:r>
      <w:r>
        <w:br/>
      </w:r>
      <w:r>
        <w:rPr>
          <w:rStyle w:val="VerbatimChar"/>
        </w:rPr>
        <w:t>## PTR  0.28994558 -0.39167855  0.38</w:t>
      </w:r>
      <w:r>
        <w:rPr>
          <w:rStyle w:val="VerbatimChar"/>
        </w:rPr>
        <w:t>324756 -0.121515174  0.18893268</w:t>
      </w:r>
      <w:r>
        <w:br/>
      </w:r>
      <w:r>
        <w:rPr>
          <w:rStyle w:val="VerbatimChar"/>
        </w:rPr>
        <w:t>## PAA -0.38506394  0.17552032 -0.35697654  0.048788485 -0.38005064</w:t>
      </w:r>
      <w:r>
        <w:br/>
      </w:r>
      <w:r>
        <w:rPr>
          <w:rStyle w:val="VerbatimChar"/>
        </w:rPr>
        <w:t>## PLP  0.45562148 -0.41299457  0.60379972 -0.053929298  0.59087892</w:t>
      </w:r>
      <w:r>
        <w:br/>
      </w:r>
      <w:r>
        <w:rPr>
          <w:rStyle w:val="VerbatimChar"/>
        </w:rPr>
        <w:t>## Y   -0.38830461  0.36044534 -0.48372516  0.175260177 -0.42732077</w:t>
      </w:r>
      <w:r>
        <w:br/>
      </w:r>
      <w:r>
        <w:rPr>
          <w:rStyle w:val="VerbatimChar"/>
        </w:rPr>
        <w:lastRenderedPageBreak/>
        <w:t xml:space="preserve">##             NRB  </w:t>
      </w:r>
      <w:r>
        <w:rPr>
          <w:rStyle w:val="VerbatimChar"/>
        </w:rPr>
        <w:t xml:space="preserve">       POO         WBE          RAD         FPT</w:t>
      </w:r>
      <w:r>
        <w:br/>
      </w:r>
      <w:r>
        <w:rPr>
          <w:rStyle w:val="VerbatimChar"/>
        </w:rPr>
        <w:t>## PCC -0.21924670  0.35273425 -0.37967009  0.625505145  0.58276431</w:t>
      </w:r>
      <w:r>
        <w:br/>
      </w:r>
      <w:r>
        <w:rPr>
          <w:rStyle w:val="VerbatimChar"/>
        </w:rPr>
        <w:t>## PRL  0.31199059 -0.56953734  0.66440822 -0.311947826 -0.31456332</w:t>
      </w:r>
      <w:r>
        <w:br/>
      </w:r>
      <w:r>
        <w:rPr>
          <w:rStyle w:val="VerbatimChar"/>
        </w:rPr>
        <w:t>## PNB -0.39167585  0.64477851 -0.70802699  0.595129275  0.72076018</w:t>
      </w:r>
      <w:r>
        <w:br/>
      </w:r>
      <w:r>
        <w:rPr>
          <w:rStyle w:val="VerbatimChar"/>
        </w:rPr>
        <w:t>## C</w:t>
      </w:r>
      <w:r>
        <w:rPr>
          <w:rStyle w:val="VerbatimChar"/>
        </w:rPr>
        <w:t>RD  0.09125123  0.08651777 -0.09917578 -0.007368241 -0.03558652</w:t>
      </w:r>
      <w:r>
        <w:br/>
      </w:r>
      <w:r>
        <w:rPr>
          <w:rStyle w:val="VerbatimChar"/>
        </w:rPr>
        <w:t>## NOC -0.30218819  0.73147010 -0.76923011  0.611440563  0.66802320</w:t>
      </w:r>
      <w:r>
        <w:br/>
      </w:r>
      <w:r>
        <w:rPr>
          <w:rStyle w:val="VerbatimChar"/>
        </w:rPr>
        <w:t>## NRB  1.00000000 -0.24026493  0.20524621 -0.209846668 -0.29204783</w:t>
      </w:r>
      <w:r>
        <w:br/>
      </w:r>
      <w:r>
        <w:rPr>
          <w:rStyle w:val="VerbatimChar"/>
        </w:rPr>
        <w:t xml:space="preserve">## POO -0.24026493  1.00000000 -0.74788054  0.456022452 </w:t>
      </w:r>
      <w:r>
        <w:rPr>
          <w:rStyle w:val="VerbatimChar"/>
        </w:rPr>
        <w:t xml:space="preserve"> 0.50645559</w:t>
      </w:r>
      <w:r>
        <w:br/>
      </w:r>
      <w:r>
        <w:rPr>
          <w:rStyle w:val="VerbatimChar"/>
        </w:rPr>
        <w:t>## WBE  0.20524621 -0.74788054  1.00000000 -0.494587930 -0.53443158</w:t>
      </w:r>
      <w:r>
        <w:br/>
      </w:r>
      <w:r>
        <w:rPr>
          <w:rStyle w:val="VerbatimChar"/>
        </w:rPr>
        <w:t>## RAD -0.20984667  0.45602245 -0.49458793  1.000000000  0.91022819</w:t>
      </w:r>
      <w:r>
        <w:br/>
      </w:r>
      <w:r>
        <w:rPr>
          <w:rStyle w:val="VerbatimChar"/>
        </w:rPr>
        <w:t>## FPT -0.29204783  0.50645559 -0.53443158  0.910228189  1.00000000</w:t>
      </w:r>
      <w:r>
        <w:br/>
      </w:r>
      <w:r>
        <w:rPr>
          <w:rStyle w:val="VerbatimChar"/>
        </w:rPr>
        <w:t>## PTR -0.35550149  0.26151501 -0.232470</w:t>
      </w:r>
      <w:r>
        <w:rPr>
          <w:rStyle w:val="VerbatimChar"/>
        </w:rPr>
        <w:t>54  0.464741179  0.46085304</w:t>
      </w:r>
      <w:r>
        <w:br/>
      </w:r>
      <w:r>
        <w:rPr>
          <w:rStyle w:val="VerbatimChar"/>
        </w:rPr>
        <w:t>## PAA  0.12806864 -0.27353398  0.29151167 -0.444412816 -0.44180801</w:t>
      </w:r>
      <w:r>
        <w:br/>
      </w:r>
      <w:r>
        <w:rPr>
          <w:rStyle w:val="VerbatimChar"/>
        </w:rPr>
        <w:t>## PLP -0.61380827  0.60233853 -0.49699583  0.488676335  0.54399341</w:t>
      </w:r>
      <w:r>
        <w:br/>
      </w:r>
      <w:r>
        <w:rPr>
          <w:rStyle w:val="VerbatimChar"/>
        </w:rPr>
        <w:t>## Y    0.69535995 -0.37695457  0.24992873 -0.381626231 -0.46853593</w:t>
      </w:r>
      <w:r>
        <w:br/>
      </w:r>
      <w:r>
        <w:rPr>
          <w:rStyle w:val="VerbatimChar"/>
        </w:rPr>
        <w:t xml:space="preserve">##            PTR       </w:t>
      </w:r>
      <w:r>
        <w:rPr>
          <w:rStyle w:val="VerbatimChar"/>
        </w:rPr>
        <w:t xml:space="preserve">  PAA        PLP          Y</w:t>
      </w:r>
      <w:r>
        <w:br/>
      </w:r>
      <w:r>
        <w:rPr>
          <w:rStyle w:val="VerbatimChar"/>
        </w:rPr>
        <w:t>## PCC  0.2899456 -0.38506394  0.4556215 -0.3883046</w:t>
      </w:r>
      <w:r>
        <w:br/>
      </w:r>
      <w:r>
        <w:rPr>
          <w:rStyle w:val="VerbatimChar"/>
        </w:rPr>
        <w:t>## PRL -0.3916785  0.17552032 -0.4129946  0.3604453</w:t>
      </w:r>
      <w:r>
        <w:br/>
      </w:r>
      <w:r>
        <w:rPr>
          <w:rStyle w:val="VerbatimChar"/>
        </w:rPr>
        <w:t>## PNB  0.3832476 -0.35697654  0.6037997 -0.4837252</w:t>
      </w:r>
      <w:r>
        <w:br/>
      </w:r>
      <w:r>
        <w:rPr>
          <w:rStyle w:val="VerbatimChar"/>
        </w:rPr>
        <w:t>## CRD -0.1215152  0.04878848 -0.0539293  0.1752602</w:t>
      </w:r>
      <w:r>
        <w:br/>
      </w:r>
      <w:r>
        <w:rPr>
          <w:rStyle w:val="VerbatimChar"/>
        </w:rPr>
        <w:t>## NOC  0.1889327 -0</w:t>
      </w:r>
      <w:r>
        <w:rPr>
          <w:rStyle w:val="VerbatimChar"/>
        </w:rPr>
        <w:t>.38005064  0.5908789 -0.4273208</w:t>
      </w:r>
      <w:r>
        <w:br/>
      </w:r>
      <w:r>
        <w:rPr>
          <w:rStyle w:val="VerbatimChar"/>
        </w:rPr>
        <w:t>## NRB -0.3555015  0.12806864 -0.6138083  0.6953599</w:t>
      </w:r>
      <w:r>
        <w:br/>
      </w:r>
      <w:r>
        <w:rPr>
          <w:rStyle w:val="VerbatimChar"/>
        </w:rPr>
        <w:t>## POO  0.2615150 -0.27353398  0.6023385 -0.3769546</w:t>
      </w:r>
      <w:r>
        <w:br/>
      </w:r>
      <w:r>
        <w:rPr>
          <w:rStyle w:val="VerbatimChar"/>
        </w:rPr>
        <w:t>## WBE -0.2324705  0.29151167 -0.4969958  0.2499287</w:t>
      </w:r>
      <w:r>
        <w:br/>
      </w:r>
      <w:r>
        <w:rPr>
          <w:rStyle w:val="VerbatimChar"/>
        </w:rPr>
        <w:t>## RAD  0.4647412 -0.44441282  0.4886763 -0.3816262</w:t>
      </w:r>
      <w:r>
        <w:br/>
      </w:r>
      <w:r>
        <w:rPr>
          <w:rStyle w:val="VerbatimChar"/>
        </w:rPr>
        <w:t>## FPT  0.460853</w:t>
      </w:r>
      <w:r>
        <w:rPr>
          <w:rStyle w:val="VerbatimChar"/>
        </w:rPr>
        <w:t>0 -0.44180801  0.5439934 -0.4685359</w:t>
      </w:r>
      <w:r>
        <w:br/>
      </w:r>
      <w:r>
        <w:rPr>
          <w:rStyle w:val="VerbatimChar"/>
        </w:rPr>
        <w:t>## PTR  1.0000000 -0.17738330  0.3740443 -0.5077867</w:t>
      </w:r>
      <w:r>
        <w:br/>
      </w:r>
      <w:r>
        <w:rPr>
          <w:rStyle w:val="VerbatimChar"/>
        </w:rPr>
        <w:t>## PAA -0.1773833  1.00000000 -0.3660869  0.3334608</w:t>
      </w:r>
      <w:r>
        <w:br/>
      </w:r>
      <w:r>
        <w:rPr>
          <w:rStyle w:val="VerbatimChar"/>
        </w:rPr>
        <w:t>## PLP  0.3740443 -0.36608690  1.0000000 -0.7376627</w:t>
      </w:r>
      <w:r>
        <w:br/>
      </w:r>
      <w:r>
        <w:rPr>
          <w:rStyle w:val="VerbatimChar"/>
        </w:rPr>
        <w:t>## Y   -0.5077867  0.33346082 -0.7376627  1.0000000</w:t>
      </w:r>
    </w:p>
    <w:p w:rsidR="00104DAA" w:rsidRDefault="000B7126">
      <w:pPr>
        <w:pStyle w:val="SourceCode"/>
      </w:pPr>
      <w:r>
        <w:rPr>
          <w:rStyle w:val="CommentTok"/>
        </w:rPr>
        <w:t># double bra</w:t>
      </w:r>
      <w:r>
        <w:rPr>
          <w:rStyle w:val="CommentTok"/>
        </w:rPr>
        <w:t>ket means extremely strong correlation</w:t>
      </w:r>
      <w:r>
        <w:br/>
      </w:r>
      <w:r>
        <w:br/>
      </w:r>
      <w:r>
        <w:rPr>
          <w:rStyle w:val="CommentTok"/>
        </w:rPr>
        <w:t># moderate correlation between (PCC and RAD), (PRL and WBE), (PNB and PLP), (PNB and POO), (NOC and RAd),</w:t>
      </w:r>
      <w:r>
        <w:br/>
      </w:r>
      <w:r>
        <w:rPr>
          <w:rStyle w:val="CommentTok"/>
        </w:rPr>
        <w:t># (NOC and FPT), (NRB and PLP)</w:t>
      </w:r>
      <w:r>
        <w:br/>
      </w:r>
      <w:r>
        <w:br/>
      </w:r>
      <w:r>
        <w:rPr>
          <w:rStyle w:val="CommentTok"/>
        </w:rPr>
        <w:t xml:space="preserve">#strong correlation between (PNB and FPT), (PNB and WBE), (PNB and NOC), (NOC </w:t>
      </w:r>
      <w:r>
        <w:rPr>
          <w:rStyle w:val="CommentTok"/>
        </w:rPr>
        <w:t>and POO), (NOC and WBE), (POO and WBE),</w:t>
      </w:r>
      <w:r>
        <w:br/>
      </w:r>
      <w:r>
        <w:rPr>
          <w:rStyle w:val="CommentTok"/>
        </w:rPr>
        <w:t># ((RAD and FPT))</w:t>
      </w:r>
    </w:p>
    <w:p w:rsidR="001723CA" w:rsidRDefault="001723CA" w:rsidP="001723CA">
      <w:pPr>
        <w:pStyle w:val="BodyText"/>
      </w:pPr>
      <w:bookmarkStart w:id="15" w:name="model-building"/>
      <w:bookmarkEnd w:id="15"/>
    </w:p>
    <w:p w:rsidR="001723CA" w:rsidRDefault="001723CA" w:rsidP="001723CA">
      <w:pPr>
        <w:pStyle w:val="BodyText"/>
      </w:pPr>
    </w:p>
    <w:p w:rsidR="001723CA" w:rsidRDefault="001723CA" w:rsidP="001723CA">
      <w:pPr>
        <w:pStyle w:val="BodyText"/>
      </w:pPr>
    </w:p>
    <w:p w:rsidR="00363794" w:rsidRDefault="00363794" w:rsidP="001723CA">
      <w:pPr>
        <w:pStyle w:val="BodyText"/>
      </w:pPr>
    </w:p>
    <w:p w:rsidR="001723CA" w:rsidRPr="001723CA" w:rsidRDefault="001723CA" w:rsidP="001723CA">
      <w:pPr>
        <w:pStyle w:val="BodyText"/>
      </w:pPr>
    </w:p>
    <w:p w:rsidR="00104DAA" w:rsidRDefault="000B7126">
      <w:pPr>
        <w:pStyle w:val="Heading1"/>
      </w:pPr>
      <w:r>
        <w:lastRenderedPageBreak/>
        <w:t>Model Building</w:t>
      </w:r>
    </w:p>
    <w:p w:rsidR="00104DAA" w:rsidRDefault="000B7126">
      <w:pPr>
        <w:pStyle w:val="FirstParagraph"/>
      </w:pPr>
      <w:r>
        <w:t xml:space="preserve">The model </w:t>
      </w:r>
      <w:r w:rsidR="00B96040">
        <w:t>has a lower residual vs leverage spread when the Y value is logged</w:t>
      </w:r>
    </w:p>
    <w:p w:rsidR="00104DAA" w:rsidRDefault="000B7126">
      <w:pPr>
        <w:pStyle w:val="SourceCode"/>
      </w:pPr>
      <w:r>
        <w:rPr>
          <w:rStyle w:val="VerbatimChar"/>
        </w:rPr>
        <w:t xml:space="preserve">## </w:t>
      </w:r>
      <w:r>
        <w:br/>
      </w:r>
      <w:r>
        <w:rPr>
          <w:rStyle w:val="VerbatimChar"/>
        </w:rPr>
        <w:t>## Call:</w:t>
      </w:r>
      <w:r>
        <w:br/>
      </w:r>
      <w:r>
        <w:rPr>
          <w:rStyle w:val="VerbatimChar"/>
        </w:rPr>
        <w:t xml:space="preserve">## lm(formula = log(Y) ~ PRL + CRD + NOC + NRB + POO + WBE + RAD + </w:t>
      </w:r>
      <w:r>
        <w:br/>
      </w:r>
      <w:r>
        <w:rPr>
          <w:rStyle w:val="VerbatimChar"/>
        </w:rPr>
        <w:t>##     PTR + PAA + PLP, data = bostonhousingsampl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81719 -0.10093 -0.01290  0.09542  0.8045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w:t>
      </w:r>
      <w:r>
        <w:rPr>
          <w:rStyle w:val="VerbatimChar"/>
        </w:rPr>
        <w:t>cept)  3.241e+00  3.033e-01  10.686  &lt; 2e-16 ***</w:t>
      </w:r>
      <w:r>
        <w:br/>
      </w:r>
      <w:r>
        <w:rPr>
          <w:rStyle w:val="VerbatimChar"/>
        </w:rPr>
        <w:t xml:space="preserve">## PRL          3.315e-04  8.392e-04   0.395  0.69323    </w:t>
      </w:r>
      <w:r>
        <w:br/>
      </w:r>
      <w:r>
        <w:rPr>
          <w:rStyle w:val="VerbatimChar"/>
        </w:rPr>
        <w:t xml:space="preserve">## CRD          1.314e-01  5.013e-02   2.622  0.00930 ** </w:t>
      </w:r>
      <w:r>
        <w:br/>
      </w:r>
      <w:r>
        <w:rPr>
          <w:rStyle w:val="VerbatimChar"/>
        </w:rPr>
        <w:t xml:space="preserve">## NOC         -5.880e-01  1.883e-01  -3.123  0.00201 ** </w:t>
      </w:r>
      <w:r>
        <w:br/>
      </w:r>
      <w:r>
        <w:rPr>
          <w:rStyle w:val="VerbatimChar"/>
        </w:rPr>
        <w:t>## NRB          1.623e-01  2.575e</w:t>
      </w:r>
      <w:r>
        <w:rPr>
          <w:rStyle w:val="VerbatimChar"/>
        </w:rPr>
        <w:t>-02   6.301 1.39e-09 ***</w:t>
      </w:r>
      <w:r>
        <w:br/>
      </w:r>
      <w:r>
        <w:rPr>
          <w:rStyle w:val="VerbatimChar"/>
        </w:rPr>
        <w:t xml:space="preserve">## POO         -8.370e-04  7.558e-04  -1.107  0.26924    </w:t>
      </w:r>
      <w:r>
        <w:br/>
      </w:r>
      <w:r>
        <w:rPr>
          <w:rStyle w:val="VerbatimChar"/>
        </w:rPr>
        <w:t>## WBE         -5.108e-02  1.131e-02  -4.518 9.75e-06 ***</w:t>
      </w:r>
      <w:r>
        <w:br/>
      </w:r>
      <w:r>
        <w:rPr>
          <w:rStyle w:val="VerbatimChar"/>
        </w:rPr>
        <w:t xml:space="preserve">## RAD          9.641e-05  2.086e-03   0.046  0.96317    </w:t>
      </w:r>
      <w:r>
        <w:br/>
      </w:r>
      <w:r>
        <w:rPr>
          <w:rStyle w:val="VerbatimChar"/>
        </w:rPr>
        <w:t>## PTR         -3.731e-02  7.353e-03  -5.074 7.78e-07 ***</w:t>
      </w:r>
      <w:r>
        <w:br/>
      </w:r>
      <w:r>
        <w:rPr>
          <w:rStyle w:val="VerbatimChar"/>
        </w:rPr>
        <w:t>## PAA          9.986e-04  1.668e-04   5.988 7.62e-09 ***</w:t>
      </w:r>
      <w:r>
        <w:br/>
      </w:r>
      <w:r>
        <w:rPr>
          <w:rStyle w:val="VerbatimChar"/>
        </w:rPr>
        <w:t>## PLP         -2.540e-02  3.075e-03  -8.259 9.65e-1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949 on 242 degrees of freedom</w:t>
      </w:r>
      <w:r>
        <w:br/>
      </w:r>
      <w:r>
        <w:rPr>
          <w:rStyle w:val="VerbatimChar"/>
        </w:rPr>
        <w:t>#</w:t>
      </w:r>
      <w:r>
        <w:rPr>
          <w:rStyle w:val="VerbatimChar"/>
        </w:rPr>
        <w:t xml:space="preserve"># Multiple R-squared:  0.7737, Adjusted R-squared:  0.7643 </w:t>
      </w:r>
      <w:r>
        <w:br/>
      </w:r>
      <w:r>
        <w:rPr>
          <w:rStyle w:val="VerbatimChar"/>
        </w:rPr>
        <w:t>## F-statistic: 82.73 on 10 and 242 DF,  p-value: &lt; 2.2e-16</w:t>
      </w:r>
    </w:p>
    <w:p w:rsidR="00104DAA" w:rsidRDefault="000B7126">
      <w:pPr>
        <w:pStyle w:val="FirstParagraph"/>
      </w:pPr>
      <w:r>
        <w:t>Loss in R2 and R2 adj is negligable, thus we must use other citeriea to determine the best model. According to C criterion and AIC crite</w:t>
      </w:r>
      <w:r>
        <w:t>rion the model [1]: (</w:t>
      </w:r>
      <w:r w:rsidR="00CE6368">
        <w:t>log(</w:t>
      </w:r>
      <w:r>
        <w:t>Y</w:t>
      </w:r>
      <w:r w:rsidR="00CE6368">
        <w:t>)</w:t>
      </w:r>
      <w:r>
        <w:t xml:space="preserve"> ~ PRL + CRD + NOC + NRB + POO + WBE + RAD + PTR + PAA + PLP) is the best, followed by model [3]: (</w:t>
      </w:r>
      <w:r w:rsidR="00CE6368">
        <w:t>log(</w:t>
      </w:r>
      <w:r>
        <w:t>Y</w:t>
      </w:r>
      <w:r w:rsidR="00CE6368">
        <w:t>)</w:t>
      </w:r>
      <w:r>
        <w:t xml:space="preserve"> ~ CRD + NOC + NRB + POO + WBE + RAD + PTR + PAA + PLP).</w:t>
      </w:r>
    </w:p>
    <w:p w:rsidR="00104DAA" w:rsidRDefault="000B7126">
      <w:pPr>
        <w:pStyle w:val="Heading1"/>
      </w:pPr>
      <w:bookmarkStart w:id="16" w:name="model-validation"/>
      <w:bookmarkEnd w:id="16"/>
      <w:r>
        <w:t>Model Validation</w:t>
      </w:r>
    </w:p>
    <w:p w:rsidR="00104DAA" w:rsidRDefault="000B7126">
      <w:pPr>
        <w:pStyle w:val="SourceCode"/>
      </w:pPr>
      <w:r>
        <w:rPr>
          <w:rStyle w:val="VerbatimChar"/>
        </w:rPr>
        <w:t>## [1] 0.05031588</w:t>
      </w:r>
    </w:p>
    <w:p w:rsidR="00104DAA" w:rsidRDefault="000B7126">
      <w:pPr>
        <w:pStyle w:val="SourceCode"/>
      </w:pPr>
      <w:r>
        <w:rPr>
          <w:rStyle w:val="VerbatimChar"/>
        </w:rPr>
        <w:t>## [1] 0.03798076</w:t>
      </w:r>
    </w:p>
    <w:p w:rsidR="00104DAA" w:rsidRDefault="000B7126">
      <w:pPr>
        <w:pStyle w:val="FirstParagraph"/>
      </w:pPr>
      <w:r>
        <w:t>this model is valid beca</w:t>
      </w:r>
      <w:r>
        <w:t>use MSPE is about equal to MS_res</w:t>
      </w:r>
    </w:p>
    <w:p w:rsidR="00104DAA" w:rsidRDefault="000B7126">
      <w:pPr>
        <w:pStyle w:val="Heading1"/>
      </w:pPr>
      <w:bookmarkStart w:id="17" w:name="model-diagnostic"/>
      <w:bookmarkEnd w:id="17"/>
      <w:r>
        <w:lastRenderedPageBreak/>
        <w:t>Model Diagnostic</w:t>
      </w:r>
    </w:p>
    <w:p w:rsidR="00104DAA" w:rsidRDefault="000B7126">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lternativeSTAC67__1__files/figure-docx/unnamed-chunk-1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B81F9A" w:rsidRPr="00B81F9A" w:rsidRDefault="00B81F9A" w:rsidP="00B81F9A">
      <w:pPr>
        <w:pStyle w:val="BodyText"/>
      </w:pPr>
      <w:r>
        <w:t xml:space="preserve">The model created follows the normal distribution between the middle quantiles while having </w:t>
      </w:r>
      <w:r w:rsidR="007F476F">
        <w:t>opposed</w:t>
      </w:r>
      <w:r>
        <w:t xml:space="preserve"> heavy t</w:t>
      </w:r>
      <w:r w:rsidR="007F476F">
        <w:t>ails</w:t>
      </w:r>
      <w:r>
        <w:t>.</w:t>
      </w:r>
    </w:p>
    <w:p w:rsidR="00104DAA" w:rsidRDefault="000B7126">
      <w:pPr>
        <w:pStyle w:val="Heading2"/>
      </w:pPr>
      <w:bookmarkStart w:id="18" w:name="functional-form"/>
      <w:bookmarkStart w:id="19" w:name="outlying-y-observations"/>
      <w:bookmarkEnd w:id="18"/>
      <w:bookmarkEnd w:id="19"/>
      <w:r>
        <w:t>O</w:t>
      </w:r>
      <w:r>
        <w:t>utlying Y observations</w:t>
      </w:r>
    </w:p>
    <w:p w:rsidR="00104DAA" w:rsidRDefault="000B7126">
      <w:pPr>
        <w:pStyle w:val="Heading3"/>
      </w:pPr>
      <w:bookmarkStart w:id="20" w:name="statistical-test"/>
      <w:bookmarkEnd w:id="20"/>
      <w:r>
        <w:t>S</w:t>
      </w:r>
      <w:r>
        <w:t>tatistical test</w:t>
      </w:r>
    </w:p>
    <w:p w:rsidR="00104DAA" w:rsidRDefault="000B7126">
      <w:pPr>
        <w:pStyle w:val="SourceCode"/>
      </w:pPr>
      <w:r>
        <w:rPr>
          <w:rStyle w:val="VerbatimChar"/>
        </w:rPr>
        <w:t>##      rstudent unadjusted p-value Bonferonni p</w:t>
      </w:r>
      <w:r>
        <w:br/>
      </w:r>
      <w:r>
        <w:rPr>
          <w:rStyle w:val="VerbatimChar"/>
        </w:rPr>
        <w:t>## 406 -4.903406         1.2801e-06   0.00064771</w:t>
      </w:r>
      <w:r>
        <w:br/>
      </w:r>
      <w:r>
        <w:rPr>
          <w:rStyle w:val="VerbatimChar"/>
        </w:rPr>
        <w:t>## 413  4.557486         6.5329e-06   0.00330560</w:t>
      </w:r>
      <w:r>
        <w:br/>
      </w:r>
      <w:r>
        <w:rPr>
          <w:rStyle w:val="VerbatimChar"/>
        </w:rPr>
        <w:t>## 372  4.062949         5.6355e-05   0.02851600</w:t>
      </w:r>
    </w:p>
    <w:p w:rsidR="00104DAA" w:rsidRDefault="000B7126">
      <w:pPr>
        <w:pStyle w:val="FirstParagraph"/>
      </w:pPr>
      <w:r>
        <w:t>According to the test there exist 3 outlying Y observations in the dataset which is the 406,412 and 372 observations</w:t>
      </w:r>
    </w:p>
    <w:p w:rsidR="00104DAA" w:rsidRDefault="000B7126">
      <w:pPr>
        <w:pStyle w:val="Heading2"/>
      </w:pPr>
      <w:bookmarkStart w:id="21" w:name="outlying-x-observations"/>
      <w:bookmarkEnd w:id="21"/>
      <w:r>
        <w:t>Outl</w:t>
      </w:r>
      <w:r>
        <w:t>y</w:t>
      </w:r>
      <w:r>
        <w:t>ing X observations</w:t>
      </w:r>
    </w:p>
    <w:p w:rsidR="00104DAA" w:rsidRDefault="000B7126">
      <w:pPr>
        <w:pStyle w:val="FirstParagraph"/>
      </w:pPr>
      <w:r>
        <w:t>There is 1 observation which is obser</w:t>
      </w:r>
      <w:r w:rsidR="009A3AE6">
        <w:t>v</w:t>
      </w:r>
      <w:r>
        <w:t>ation 366</w:t>
      </w:r>
      <w:r w:rsidR="00B81F9A">
        <w:t xml:space="preserve"> </w:t>
      </w:r>
    </w:p>
    <w:p w:rsidR="00104DAA" w:rsidRDefault="000B7126">
      <w:pPr>
        <w:pStyle w:val="Heading2"/>
      </w:pPr>
      <w:bookmarkStart w:id="22" w:name="influence"/>
      <w:bookmarkEnd w:id="22"/>
      <w:r>
        <w:lastRenderedPageBreak/>
        <w:t>Influence</w:t>
      </w:r>
    </w:p>
    <w:p w:rsidR="00104DAA" w:rsidRDefault="000B7126">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lternativeSTAC67__1__files/figure-docx/unnamed-chunk-19-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104DAA" w:rsidRDefault="000B7126">
      <w:pPr>
        <w:pStyle w:val="SourceCode"/>
      </w:pPr>
      <w:r>
        <w:rPr>
          <w:rStyle w:val="VerbatimChar"/>
        </w:rPr>
        <w:t>##        StudRes        Hat       CookD</w:t>
      </w:r>
      <w:r>
        <w:br/>
      </w:r>
      <w:r>
        <w:rPr>
          <w:rStyle w:val="VerbatimChar"/>
        </w:rPr>
        <w:t>## 156 -0.8379476 0.08499490 0.005932964</w:t>
      </w:r>
      <w:r>
        <w:br/>
      </w:r>
      <w:r>
        <w:rPr>
          <w:rStyle w:val="VerbatimChar"/>
        </w:rPr>
        <w:t>## 215  3.7128605 0.07132046 0.093820528</w:t>
      </w:r>
      <w:r>
        <w:br/>
      </w:r>
      <w:r>
        <w:rPr>
          <w:rStyle w:val="VerbatimChar"/>
        </w:rPr>
        <w:t>## 366  2.5660303 0.09546397 0.062470113</w:t>
      </w:r>
      <w:r>
        <w:br/>
      </w:r>
      <w:r>
        <w:rPr>
          <w:rStyle w:val="VerbatimChar"/>
        </w:rPr>
        <w:t>## 406 -4.9034065 0.01272225 0.026913294</w:t>
      </w:r>
      <w:r>
        <w:br/>
      </w:r>
      <w:r>
        <w:rPr>
          <w:rStyle w:val="VerbatimChar"/>
        </w:rPr>
        <w:t>## 413  4.5574857 0.05345778 0.102546363</w:t>
      </w:r>
    </w:p>
    <w:p w:rsidR="00104DAA" w:rsidRDefault="000B7126">
      <w:pPr>
        <w:pStyle w:val="FirstParagraph"/>
      </w:pPr>
      <w:r>
        <w:t xml:space="preserve">According </w:t>
      </w:r>
      <w:r>
        <w:t>to cooks distance the only outliers would be observations 413,215,366,156,406</w:t>
      </w:r>
      <w:r w:rsidR="009A3AE6">
        <w:t xml:space="preserve">. The largest cook’s distance is observation 413 where it had a </w:t>
      </w:r>
      <w:proofErr w:type="gramStart"/>
      <w:r w:rsidR="009A3AE6">
        <w:t>cooks</w:t>
      </w:r>
      <w:proofErr w:type="gramEnd"/>
      <w:r w:rsidR="009A3AE6">
        <w:t xml:space="preserve"> distance of 0.1. The DFFITS value of this observation is 1.0830805902.</w:t>
      </w:r>
    </w:p>
    <w:p w:rsidR="00B81F9A" w:rsidRDefault="00B81F9A" w:rsidP="009A3AE6">
      <w:pPr>
        <w:pStyle w:val="Heading2"/>
      </w:pPr>
      <w:bookmarkStart w:id="23" w:name="multicollinearity"/>
      <w:bookmarkStart w:id="24" w:name="plots"/>
      <w:bookmarkEnd w:id="23"/>
      <w:bookmarkEnd w:id="24"/>
      <w:r>
        <w:rPr>
          <w:noProof/>
        </w:rPr>
        <w:lastRenderedPageBreak/>
        <w:drawing>
          <wp:inline distT="0" distB="0" distL="0" distR="0" wp14:anchorId="7E155F1C" wp14:editId="14EEABA3">
            <wp:extent cx="5234940" cy="441198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lternativeSTAC67__1__files/figure-docx/unnamed-chunk-21-2.png"/>
                    <pic:cNvPicPr>
                      <a:picLocks noChangeAspect="1" noChangeArrowheads="1"/>
                    </pic:cNvPicPr>
                  </pic:nvPicPr>
                  <pic:blipFill>
                    <a:blip r:embed="rId9"/>
                    <a:stretch>
                      <a:fillRect/>
                    </a:stretch>
                  </pic:blipFill>
                  <pic:spPr bwMode="auto">
                    <a:xfrm>
                      <a:off x="0" y="0"/>
                      <a:ext cx="5234940" cy="4411980"/>
                    </a:xfrm>
                    <a:prstGeom prst="rect">
                      <a:avLst/>
                    </a:prstGeom>
                    <a:noFill/>
                    <a:ln w="9525">
                      <a:noFill/>
                      <a:headEnd/>
                      <a:tailEnd/>
                    </a:ln>
                  </pic:spPr>
                </pic:pic>
              </a:graphicData>
            </a:graphic>
          </wp:inline>
        </w:drawing>
      </w:r>
    </w:p>
    <w:p w:rsidR="00B81F9A" w:rsidRDefault="00B81F9A" w:rsidP="009A3AE6">
      <w:pPr>
        <w:pStyle w:val="Heading2"/>
      </w:pPr>
    </w:p>
    <w:p w:rsidR="00B81F9A" w:rsidRDefault="00B81F9A" w:rsidP="00B81F9A">
      <w:pPr>
        <w:pStyle w:val="BodyText"/>
      </w:pPr>
      <w:r>
        <w:t xml:space="preserve">When compare the residuals against the fitted values we can see that there are only 3 extreme outliers which are observations 413,372,406 and that the point </w:t>
      </w:r>
      <w:proofErr w:type="gramStart"/>
      <w:r>
        <w:t>are</w:t>
      </w:r>
      <w:proofErr w:type="gramEnd"/>
      <w:r>
        <w:t xml:space="preserve"> centered around a line at 0;</w:t>
      </w:r>
    </w:p>
    <w:p w:rsidR="00104DAA" w:rsidRDefault="000B7126" w:rsidP="009A3AE6">
      <w:pPr>
        <w:pStyle w:val="Heading2"/>
      </w:pPr>
      <w:r>
        <w:lastRenderedPageBreak/>
        <w:t>Plot</w:t>
      </w:r>
      <w:r>
        <w:t>s</w:t>
      </w:r>
    </w:p>
    <w:p w:rsidR="00B81F9A" w:rsidRDefault="00B81F9A">
      <w:pPr>
        <w:pStyle w:val="Heading1"/>
      </w:pPr>
      <w:bookmarkStart w:id="25" w:name="references"/>
      <w:bookmarkEnd w:id="25"/>
    </w:p>
    <w:p w:rsidR="00B81F9A" w:rsidRDefault="00B81F9A">
      <w:pPr>
        <w:pStyle w:val="Heading1"/>
      </w:pPr>
      <w:r>
        <w:rPr>
          <w:noProof/>
        </w:rPr>
        <w:drawing>
          <wp:inline distT="0" distB="0" distL="0" distR="0" wp14:anchorId="2D7CCFB5" wp14:editId="2839119F">
            <wp:extent cx="5943600" cy="499262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lternativeSTAC67__1__files/figure-docx/unnamed-chunk-21-1.png"/>
                    <pic:cNvPicPr>
                      <a:picLocks noChangeAspect="1" noChangeArrowheads="1"/>
                    </pic:cNvPicPr>
                  </pic:nvPicPr>
                  <pic:blipFill>
                    <a:blip r:embed="rId10"/>
                    <a:stretch>
                      <a:fillRect/>
                    </a:stretch>
                  </pic:blipFill>
                  <pic:spPr bwMode="auto">
                    <a:xfrm>
                      <a:off x="0" y="0"/>
                      <a:ext cx="5943600" cy="4992624"/>
                    </a:xfrm>
                    <a:prstGeom prst="rect">
                      <a:avLst/>
                    </a:prstGeom>
                    <a:noFill/>
                    <a:ln w="9525">
                      <a:noFill/>
                      <a:headEnd/>
                      <a:tailEnd/>
                    </a:ln>
                  </pic:spPr>
                </pic:pic>
              </a:graphicData>
            </a:graphic>
          </wp:inline>
        </w:drawing>
      </w:r>
    </w:p>
    <w:p w:rsidR="00B81F9A" w:rsidRDefault="00B81F9A">
      <w:pPr>
        <w:pStyle w:val="Heading1"/>
      </w:pPr>
    </w:p>
    <w:p w:rsidR="00B81F9A" w:rsidRDefault="00B81F9A">
      <w:pPr>
        <w:pStyle w:val="Heading1"/>
      </w:pPr>
    </w:p>
    <w:p w:rsidR="00B81F9A" w:rsidRDefault="00B81F9A">
      <w:pPr>
        <w:pStyle w:val="Heading1"/>
      </w:pPr>
    </w:p>
    <w:p w:rsidR="00104DAA" w:rsidRDefault="000B7126">
      <w:pPr>
        <w:pStyle w:val="Heading1"/>
      </w:pPr>
      <w:r>
        <w:lastRenderedPageBreak/>
        <w:t>R</w:t>
      </w:r>
      <w:r>
        <w:t>eferences</w:t>
      </w:r>
    </w:p>
    <w:p w:rsidR="009F2E56" w:rsidRDefault="009F2E56" w:rsidP="009F2E56">
      <w:pPr>
        <w:pStyle w:val="Bibliography"/>
      </w:pPr>
    </w:p>
    <w:p w:rsidR="00104DAA" w:rsidRDefault="000B7126" w:rsidP="009F2E56">
      <w:pPr>
        <w:pStyle w:val="Bibliography"/>
        <w:ind w:left="567" w:hanging="567"/>
      </w:pPr>
      <w:r>
        <w:t xml:space="preserve">Digg. (2018, December 4). How Housing Prices Have Changed 10 Years After </w:t>
      </w:r>
      <w:proofErr w:type="gramStart"/>
      <w:r>
        <w:t>The</w:t>
      </w:r>
      <w:proofErr w:type="gramEnd"/>
      <w:r>
        <w:t xml:space="preserve"> Real </w:t>
      </w:r>
      <w:r w:rsidR="009F2E56">
        <w:t xml:space="preserve">                                  </w:t>
      </w:r>
      <w:r>
        <w:t xml:space="preserve">Estate Bubble. Retrieved March 29, 2019, from </w:t>
      </w:r>
      <w:hyperlink r:id="rId11">
        <w:r>
          <w:rPr>
            <w:rStyle w:val="Hyperlink"/>
          </w:rPr>
          <w:t>http://d</w:t>
        </w:r>
        <w:r>
          <w:rPr>
            <w:rStyle w:val="Hyperlink"/>
          </w:rPr>
          <w:t>igg.com/2018/housing-price-change-2007-to-2017</w:t>
        </w:r>
      </w:hyperlink>
    </w:p>
    <w:p w:rsidR="00104DAA" w:rsidRDefault="000B7126" w:rsidP="009F2E56">
      <w:pPr>
        <w:pStyle w:val="BodyText"/>
        <w:ind w:left="567" w:hanging="567"/>
      </w:pPr>
      <w:r>
        <w:t xml:space="preserve">Hardle, W. Simar, L. (2007). Applied Multivariate Statistical Analysis. (2nd ed.). Retrieved from </w:t>
      </w:r>
      <w:r w:rsidR="009F2E56">
        <w:t xml:space="preserve">   </w:t>
      </w:r>
      <w:hyperlink r:id="rId12" w:history="1">
        <w:r w:rsidR="009F2E56" w:rsidRPr="00622484">
          <w:rPr>
            <w:rStyle w:val="Hyperlink"/>
          </w:rPr>
          <w:t>https://books.google.ca/books?id=QWKOZIZdnhMC&amp;pg=PA33&amp;lpg=PA33&amp;dq=Weighted+distances+to+five+Boston+employment+centres&amp;source=bl&amp;ots=7kx_UcfKSb&amp;sig=ACfU3U33zYIRikw9I5tb8N_DF6uQFmkDlA&amp;hl=en&amp;sa=X&amp;ved=2ahUKEwiw2dSCjZ_hAhVk64MKHXCTCOEQ6AEwAnoECAkQAQ#v=onepage&amp;q=Weighted%20distances%20to%20five%20Boston%20employment%20centres&amp;f=false</w:t>
        </w:r>
      </w:hyperlink>
    </w:p>
    <w:p w:rsidR="00104DAA" w:rsidRDefault="000B7126" w:rsidP="009F2E56">
      <w:pPr>
        <w:pStyle w:val="BodyText"/>
        <w:ind w:left="567" w:hanging="567"/>
      </w:pPr>
      <w:r>
        <w:t xml:space="preserve">Kenton, W. (2019, March 27). Housing Bubble. Retrieved March 29, 2019, from </w:t>
      </w:r>
      <w:hyperlink r:id="rId13">
        <w:r>
          <w:rPr>
            <w:rStyle w:val="Hyperlink"/>
          </w:rPr>
          <w:t>https://www.investopedia.com/terms/h/housi</w:t>
        </w:r>
        <w:r>
          <w:rPr>
            <w:rStyle w:val="Hyperlink"/>
          </w:rPr>
          <w:t>ng_bubble.asp</w:t>
        </w:r>
      </w:hyperlink>
    </w:p>
    <w:p w:rsidR="00104DAA" w:rsidRDefault="000B7126" w:rsidP="009F2E56">
      <w:pPr>
        <w:pStyle w:val="BodyText"/>
        <w:ind w:left="567" w:hanging="567"/>
      </w:pPr>
      <w:r>
        <w:t xml:space="preserve">Powell, N. (2018, November 05). Millennial housing crisis? Turns out, it’s real and worse than you thought. Retrieved March 29, 2019, from </w:t>
      </w:r>
      <w:hyperlink r:id="rId14">
        <w:r>
          <w:rPr>
            <w:rStyle w:val="Hyperlink"/>
          </w:rPr>
          <w:t>https://business.financialpost.com/real-estate/millennial-housing-crisis-turns-out-its-real-and-worse-than-you-thought</w:t>
        </w:r>
      </w:hyperlink>
    </w:p>
    <w:p w:rsidR="00104DAA" w:rsidRDefault="000B7126" w:rsidP="009F2E56">
      <w:pPr>
        <w:pStyle w:val="BodyText"/>
        <w:ind w:left="567" w:hanging="567"/>
      </w:pPr>
      <w:r>
        <w:t>Ristorcelli, S. (2017, March 08). The Dos and Don’ts of Touring a Model Home. Retrieved March 20, 2019</w:t>
      </w:r>
      <w:r>
        <w:t xml:space="preserve">, from </w:t>
      </w:r>
      <w:hyperlink r:id="rId15">
        <w:r>
          <w:rPr>
            <w:rStyle w:val="Hyperlink"/>
          </w:rPr>
          <w:t>https://www.newhomesource.com/guide/articles/how-much-square-footage-fits-your-family</w:t>
        </w:r>
      </w:hyperlink>
    </w:p>
    <w:p w:rsidR="00104DAA" w:rsidRDefault="000B7126" w:rsidP="009F2E56">
      <w:pPr>
        <w:pStyle w:val="BodyText"/>
        <w:ind w:left="567" w:hanging="567"/>
      </w:pPr>
      <w:r>
        <w:t xml:space="preserve">Williams, G. (2014, July 16). When House Hunting, How to Assess a Neighborhood. Retrieved March 20, 2019, from </w:t>
      </w:r>
      <w:hyperlink r:id="rId16">
        <w:r>
          <w:rPr>
            <w:rStyle w:val="Hyperlink"/>
          </w:rPr>
          <w:t>https://loans.usnews.com/when-house-hunting-how-to-assess-a-neighborhood</w:t>
        </w:r>
      </w:hyperlink>
    </w:p>
    <w:p w:rsidR="00104DAA" w:rsidRDefault="000B7126" w:rsidP="009F2E56">
      <w:pPr>
        <w:pStyle w:val="BodyText"/>
        <w:ind w:left="567" w:hanging="567"/>
      </w:pPr>
      <w:r>
        <w:t xml:space="preserve">Zillow, Inc. (n.d.). United States Home Prices &amp; Home Values. Retrieved March 29, 2019, from </w:t>
      </w:r>
      <w:hyperlink r:id="rId17">
        <w:r>
          <w:rPr>
            <w:rStyle w:val="Hyperlink"/>
          </w:rPr>
          <w:t>ht</w:t>
        </w:r>
        <w:r>
          <w:rPr>
            <w:rStyle w:val="Hyperlink"/>
          </w:rPr>
          <w:t>tps://www.zillow.com/home-values/</w:t>
        </w:r>
      </w:hyperlink>
    </w:p>
    <w:sectPr w:rsidR="00104DA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B7126" w:rsidRDefault="000B7126">
      <w:pPr>
        <w:spacing w:after="0"/>
      </w:pPr>
      <w:r>
        <w:separator/>
      </w:r>
    </w:p>
  </w:endnote>
  <w:endnote w:type="continuationSeparator" w:id="0">
    <w:p w:rsidR="000B7126" w:rsidRDefault="000B71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B7126" w:rsidRDefault="000B7126">
      <w:r>
        <w:separator/>
      </w:r>
    </w:p>
  </w:footnote>
  <w:footnote w:type="continuationSeparator" w:id="0">
    <w:p w:rsidR="000B7126" w:rsidRDefault="000B71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B48A91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381E709"/>
    <w:multiLevelType w:val="multilevel"/>
    <w:tmpl w:val="A6F81D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7126"/>
    <w:rsid w:val="00104DAA"/>
    <w:rsid w:val="001723CA"/>
    <w:rsid w:val="001D22C0"/>
    <w:rsid w:val="0035615A"/>
    <w:rsid w:val="00363794"/>
    <w:rsid w:val="004E29B3"/>
    <w:rsid w:val="00590D07"/>
    <w:rsid w:val="0075755E"/>
    <w:rsid w:val="00771F6A"/>
    <w:rsid w:val="00784D58"/>
    <w:rsid w:val="007F476F"/>
    <w:rsid w:val="008D6863"/>
    <w:rsid w:val="009A3AE6"/>
    <w:rsid w:val="009F2E56"/>
    <w:rsid w:val="00B81F9A"/>
    <w:rsid w:val="00B86B75"/>
    <w:rsid w:val="00B96040"/>
    <w:rsid w:val="00BC48D5"/>
    <w:rsid w:val="00C36279"/>
    <w:rsid w:val="00CE6368"/>
    <w:rsid w:val="00D27A2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EA2A3C"/>
  <w15:docId w15:val="{83F03B35-BDFA-4F03-91F8-1A91ACC2CC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9F2E5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F2E56"/>
    <w:rPr>
      <w:rFonts w:ascii="Segoe UI" w:hAnsi="Segoe UI" w:cs="Segoe UI"/>
      <w:sz w:val="18"/>
      <w:szCs w:val="18"/>
    </w:rPr>
  </w:style>
  <w:style w:type="character" w:styleId="UnresolvedMention">
    <w:name w:val="Unresolved Mention"/>
    <w:basedOn w:val="DefaultParagraphFont"/>
    <w:uiPriority w:val="99"/>
    <w:semiHidden/>
    <w:unhideWhenUsed/>
    <w:rsid w:val="009F2E56"/>
    <w:rPr>
      <w:color w:val="605E5C"/>
      <w:shd w:val="clear" w:color="auto" w:fill="E1DFDD"/>
    </w:rPr>
  </w:style>
  <w:style w:type="paragraph" w:styleId="NormalWeb">
    <w:name w:val="Normal (Web)"/>
    <w:basedOn w:val="Normal"/>
    <w:uiPriority w:val="99"/>
    <w:unhideWhenUsed/>
    <w:rsid w:val="001D22C0"/>
    <w:pPr>
      <w:spacing w:before="100" w:beforeAutospacing="1" w:after="100" w:afterAutospacing="1"/>
    </w:pPr>
    <w:rPr>
      <w:rFonts w:ascii="Times New Roman" w:eastAsia="Times New Roman" w:hAnsi="Times New Roman" w:cs="Times New Roman"/>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612910">
      <w:bodyDiv w:val="1"/>
      <w:marLeft w:val="0"/>
      <w:marRight w:val="0"/>
      <w:marTop w:val="0"/>
      <w:marBottom w:val="0"/>
      <w:divBdr>
        <w:top w:val="none" w:sz="0" w:space="0" w:color="auto"/>
        <w:left w:val="none" w:sz="0" w:space="0" w:color="auto"/>
        <w:bottom w:val="none" w:sz="0" w:space="0" w:color="auto"/>
        <w:right w:val="none" w:sz="0" w:space="0" w:color="auto"/>
      </w:divBdr>
    </w:div>
    <w:div w:id="173581094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investopedia.com/terms/h/housing_bubble.asp"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books.google.ca/books?id=QWKOZIZdnhMC&amp;pg=PA33&amp;lpg=PA33&amp;dq=Weighted+distances+to+five+Boston+employment+centres&amp;source=bl&amp;ots=7kx_UcfKSb&amp;sig=ACfU3U33zYIRikw9I5tb8N_DF6uQFmkDlA&amp;hl=en&amp;sa=X&amp;ved=2ahUKEwiw2dSCjZ_hAhVk64MKHXCTCOEQ6AEwAnoECAkQAQ#v=onepage&amp;q=Weighted%20distances%20to%20five%20Boston%20employment%20centres&amp;f=false" TargetMode="External"/><Relationship Id="rId17" Type="http://schemas.openxmlformats.org/officeDocument/2006/relationships/hyperlink" Target="https://www.zillow.com/home-values/" TargetMode="External"/><Relationship Id="rId2" Type="http://schemas.openxmlformats.org/officeDocument/2006/relationships/styles" Target="styles.xml"/><Relationship Id="rId16" Type="http://schemas.openxmlformats.org/officeDocument/2006/relationships/hyperlink" Target="https://loans.usnews.com/when-house-hunting-how-to-assess-a-neighborhood"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digg.com/2018/housing-price-change-2007-to-2017" TargetMode="External"/><Relationship Id="rId5" Type="http://schemas.openxmlformats.org/officeDocument/2006/relationships/footnotes" Target="footnotes.xml"/><Relationship Id="rId15" Type="http://schemas.openxmlformats.org/officeDocument/2006/relationships/hyperlink" Target="https://www.newhomesource.com/guide/articles/how-much-square-footage-fits-your-family" TargetMode="Externa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business.financialpost.com/real-estate/millennial-housing-crisis-turns-out-its-real-and-worse-than-you-thou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1</TotalTime>
  <Pages>12</Pages>
  <Words>1974</Words>
  <Characters>11254</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Alternative Analysis</vt:lpstr>
    </vt:vector>
  </TitlesOfParts>
  <Company/>
  <LinksUpToDate>false</LinksUpToDate>
  <CharactersWithSpaces>13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ternative Analysis</dc:title>
  <dc:creator>Dwight</dc:creator>
  <cp:lastModifiedBy>Yiu-Meng Choi</cp:lastModifiedBy>
  <cp:revision>9</cp:revision>
  <dcterms:created xsi:type="dcterms:W3CDTF">2019-04-04T07:07:00Z</dcterms:created>
  <dcterms:modified xsi:type="dcterms:W3CDTF">2019-04-04T15:48:00Z</dcterms:modified>
</cp:coreProperties>
</file>